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0570F" w14:textId="77777777" w:rsidR="00D4313C" w:rsidRPr="006165F9" w:rsidRDefault="00D4313C" w:rsidP="00283361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6165F9">
        <w:rPr>
          <w:rFonts w:ascii="Arial" w:hAnsi="Arial" w:cs="Arial"/>
          <w:b/>
          <w:sz w:val="24"/>
          <w:szCs w:val="24"/>
        </w:rPr>
        <w:t>Formularz</w:t>
      </w:r>
      <w:proofErr w:type="spellEnd"/>
      <w:r w:rsidRPr="006165F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6165F9">
        <w:rPr>
          <w:rFonts w:ascii="Arial" w:hAnsi="Arial" w:cs="Arial"/>
          <w:b/>
          <w:sz w:val="24"/>
          <w:szCs w:val="24"/>
        </w:rPr>
        <w:t>zgłoszenia</w:t>
      </w:r>
      <w:proofErr w:type="spellEnd"/>
      <w:r w:rsidRPr="006165F9">
        <w:rPr>
          <w:rFonts w:ascii="Arial" w:hAnsi="Arial" w:cs="Arial"/>
          <w:b/>
          <w:sz w:val="24"/>
          <w:szCs w:val="24"/>
        </w:rPr>
        <w:t xml:space="preserve"> na </w:t>
      </w:r>
      <w:proofErr w:type="spellStart"/>
      <w:r w:rsidR="00283361" w:rsidRPr="006165F9">
        <w:rPr>
          <w:rFonts w:ascii="Arial" w:hAnsi="Arial" w:cs="Arial"/>
          <w:b/>
          <w:sz w:val="24"/>
          <w:szCs w:val="24"/>
        </w:rPr>
        <w:t>międzynarodową</w:t>
      </w:r>
      <w:proofErr w:type="spellEnd"/>
      <w:r w:rsidR="00283361" w:rsidRPr="006165F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6165F9">
        <w:rPr>
          <w:rFonts w:ascii="Arial" w:hAnsi="Arial" w:cs="Arial"/>
          <w:b/>
          <w:sz w:val="24"/>
          <w:szCs w:val="24"/>
        </w:rPr>
        <w:t>konferencję</w:t>
      </w:r>
      <w:proofErr w:type="spellEnd"/>
      <w:r w:rsidR="00283361" w:rsidRPr="006165F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83361" w:rsidRPr="006165F9">
        <w:rPr>
          <w:rFonts w:ascii="Arial" w:hAnsi="Arial" w:cs="Arial"/>
          <w:b/>
          <w:sz w:val="24"/>
          <w:szCs w:val="24"/>
        </w:rPr>
        <w:t>naukową</w:t>
      </w:r>
      <w:proofErr w:type="spellEnd"/>
    </w:p>
    <w:p w14:paraId="7A0CDBDD" w14:textId="1096D2E4" w:rsidR="00DC53F7" w:rsidRPr="006165F9" w:rsidRDefault="00DC53F7" w:rsidP="00DC53F7">
      <w:pPr>
        <w:spacing w:after="120" w:line="240" w:lineRule="auto"/>
        <w:jc w:val="center"/>
        <w:rPr>
          <w:rStyle w:val="Hervorhebung"/>
          <w:rFonts w:ascii="Arial" w:eastAsia="Times New Roman" w:hAnsi="Arial" w:cs="Arial"/>
          <w:b/>
          <w:bCs/>
          <w:sz w:val="24"/>
          <w:szCs w:val="24"/>
          <w:lang w:eastAsia="de-DE"/>
        </w:rPr>
      </w:pPr>
      <w:r w:rsidRPr="006165F9">
        <w:rPr>
          <w:rStyle w:val="Hervorhebung"/>
          <w:rFonts w:ascii="Arial" w:eastAsia="Times New Roman" w:hAnsi="Arial" w:cs="Arial"/>
          <w:b/>
          <w:bCs/>
          <w:sz w:val="24"/>
          <w:szCs w:val="24"/>
          <w:lang w:eastAsia="de-DE"/>
        </w:rPr>
        <w:t>„Eine Grenze ist eine soziologische Tatsache, die sich räumlich formt”. Historische Praktiken und kulturelle Dynamiken in der Praxis der Grenzziehungen (bis 1939)</w:t>
      </w:r>
    </w:p>
    <w:p w14:paraId="23C108DD" w14:textId="5A5B968F" w:rsidR="00283361" w:rsidRPr="006165F9" w:rsidRDefault="00DC53F7" w:rsidP="00DC53F7">
      <w:pPr>
        <w:spacing w:after="120" w:line="240" w:lineRule="auto"/>
        <w:jc w:val="center"/>
        <w:rPr>
          <w:rFonts w:ascii="Arial" w:hAnsi="Arial" w:cs="Arial"/>
          <w:sz w:val="24"/>
          <w:szCs w:val="24"/>
          <w:lang w:val="pl-PL"/>
        </w:rPr>
      </w:pPr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„Granica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jest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faktem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socjologicznym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,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który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kształtuje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się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przestrzennie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”.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Praktyki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historyczne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i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dynamika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kulturowa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w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praktyce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wyznaczania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granic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 xml:space="preserve"> (do 1939 </w:t>
      </w:r>
      <w:proofErr w:type="spellStart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roku</w:t>
      </w:r>
      <w:proofErr w:type="spellEnd"/>
      <w:r w:rsidRPr="006165F9">
        <w:rPr>
          <w:rStyle w:val="Hervorhebung"/>
          <w:rFonts w:ascii="Arial" w:eastAsia="Times New Roman" w:hAnsi="Arial" w:cs="Arial"/>
          <w:sz w:val="24"/>
          <w:szCs w:val="24"/>
          <w:lang w:eastAsia="de-DE"/>
        </w:rPr>
        <w:t>)</w:t>
      </w:r>
    </w:p>
    <w:p w14:paraId="08005A5A" w14:textId="77777777" w:rsidR="00DC53F7" w:rsidRPr="006165F9" w:rsidRDefault="00DC53F7" w:rsidP="00283361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</w:p>
    <w:p w14:paraId="3F7DC5C0" w14:textId="02BAF7A5" w:rsidR="00D4313C" w:rsidRPr="006165F9" w:rsidRDefault="00D4313C" w:rsidP="00283361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 xml:space="preserve">Termin: </w:t>
      </w:r>
      <w:r w:rsidR="007A00C9" w:rsidRPr="006165F9">
        <w:rPr>
          <w:rFonts w:ascii="Arial" w:hAnsi="Arial" w:cs="Arial"/>
          <w:sz w:val="24"/>
          <w:szCs w:val="24"/>
          <w:lang w:val="pl-PL"/>
        </w:rPr>
        <w:t>2</w:t>
      </w:r>
      <w:r w:rsidR="00DC53F7" w:rsidRPr="006165F9">
        <w:rPr>
          <w:rFonts w:ascii="Arial" w:hAnsi="Arial" w:cs="Arial"/>
          <w:sz w:val="24"/>
          <w:szCs w:val="24"/>
          <w:lang w:val="pl-PL"/>
        </w:rPr>
        <w:t>4</w:t>
      </w:r>
      <w:r w:rsidRPr="006165F9">
        <w:rPr>
          <w:rFonts w:ascii="Arial" w:hAnsi="Arial" w:cs="Arial"/>
          <w:sz w:val="24"/>
          <w:szCs w:val="24"/>
          <w:lang w:val="pl-PL"/>
        </w:rPr>
        <w:t>-</w:t>
      </w:r>
      <w:r w:rsidR="0049397A" w:rsidRPr="006165F9">
        <w:rPr>
          <w:rFonts w:ascii="Arial" w:hAnsi="Arial" w:cs="Arial"/>
          <w:sz w:val="24"/>
          <w:szCs w:val="24"/>
          <w:lang w:val="pl-PL"/>
        </w:rPr>
        <w:t>2</w:t>
      </w:r>
      <w:r w:rsidR="00DC53F7" w:rsidRPr="006165F9">
        <w:rPr>
          <w:rFonts w:ascii="Arial" w:hAnsi="Arial" w:cs="Arial"/>
          <w:sz w:val="24"/>
          <w:szCs w:val="24"/>
          <w:lang w:val="pl-PL"/>
        </w:rPr>
        <w:t>5</w:t>
      </w:r>
      <w:r w:rsidR="0049397A" w:rsidRPr="006165F9">
        <w:rPr>
          <w:rFonts w:ascii="Arial" w:hAnsi="Arial" w:cs="Arial"/>
          <w:sz w:val="24"/>
          <w:szCs w:val="24"/>
          <w:lang w:val="pl-PL"/>
        </w:rPr>
        <w:t xml:space="preserve"> </w:t>
      </w:r>
      <w:r w:rsidR="00283361" w:rsidRPr="006165F9">
        <w:rPr>
          <w:rFonts w:ascii="Arial" w:hAnsi="Arial" w:cs="Arial"/>
          <w:sz w:val="24"/>
          <w:szCs w:val="24"/>
          <w:lang w:val="pl-PL"/>
        </w:rPr>
        <w:t>września</w:t>
      </w:r>
      <w:r w:rsidR="0049397A" w:rsidRPr="006165F9">
        <w:rPr>
          <w:rFonts w:ascii="Arial" w:hAnsi="Arial" w:cs="Arial"/>
          <w:sz w:val="24"/>
          <w:szCs w:val="24"/>
          <w:lang w:val="pl-PL"/>
        </w:rPr>
        <w:t xml:space="preserve"> 202</w:t>
      </w:r>
      <w:r w:rsidR="000D4690" w:rsidRPr="006165F9">
        <w:rPr>
          <w:rFonts w:ascii="Arial" w:hAnsi="Arial" w:cs="Arial"/>
          <w:sz w:val="24"/>
          <w:szCs w:val="24"/>
          <w:lang w:val="pl-PL"/>
        </w:rPr>
        <w:t>6</w:t>
      </w:r>
      <w:r w:rsidR="00283361" w:rsidRPr="006165F9">
        <w:rPr>
          <w:rFonts w:ascii="Arial" w:hAnsi="Arial" w:cs="Arial"/>
          <w:sz w:val="24"/>
          <w:szCs w:val="24"/>
          <w:lang w:val="pl-PL"/>
        </w:rPr>
        <w:t xml:space="preserve"> r.</w:t>
      </w:r>
    </w:p>
    <w:p w14:paraId="57182AD2" w14:textId="77777777" w:rsidR="00D4313C" w:rsidRPr="006165F9" w:rsidRDefault="001345FC" w:rsidP="00283361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M</w:t>
      </w:r>
      <w:r w:rsidR="00D4313C" w:rsidRPr="006165F9">
        <w:rPr>
          <w:rFonts w:ascii="Arial" w:hAnsi="Arial" w:cs="Arial"/>
          <w:sz w:val="24"/>
          <w:szCs w:val="24"/>
          <w:lang w:val="pl-PL"/>
        </w:rPr>
        <w:t xml:space="preserve">iejsce konferencji: </w:t>
      </w:r>
      <w:proofErr w:type="spellStart"/>
      <w:r w:rsidR="00D4313C" w:rsidRPr="006165F9">
        <w:rPr>
          <w:rFonts w:ascii="Arial" w:hAnsi="Arial" w:cs="Arial"/>
          <w:sz w:val="24"/>
          <w:szCs w:val="24"/>
          <w:lang w:val="pl-PL"/>
        </w:rPr>
        <w:t>Würzburg</w:t>
      </w:r>
      <w:proofErr w:type="spellEnd"/>
      <w:r w:rsidR="002A5798" w:rsidRPr="006165F9">
        <w:rPr>
          <w:rFonts w:ascii="Arial" w:hAnsi="Arial" w:cs="Arial"/>
          <w:sz w:val="24"/>
          <w:szCs w:val="24"/>
          <w:lang w:val="pl-PL"/>
        </w:rPr>
        <w:t xml:space="preserve"> (Niemcy)</w:t>
      </w:r>
    </w:p>
    <w:p w14:paraId="552F8C7C" w14:textId="77777777" w:rsidR="00204081" w:rsidRPr="006165F9" w:rsidRDefault="00204081" w:rsidP="00204081">
      <w:pPr>
        <w:spacing w:after="120" w:line="240" w:lineRule="auto"/>
        <w:rPr>
          <w:rFonts w:ascii="Arial" w:hAnsi="Arial" w:cs="Arial"/>
          <w:b/>
          <w:sz w:val="24"/>
          <w:szCs w:val="24"/>
          <w:lang w:val="pl-PL"/>
        </w:rPr>
      </w:pPr>
      <w:r w:rsidRPr="006165F9">
        <w:rPr>
          <w:rFonts w:ascii="Arial" w:hAnsi="Arial" w:cs="Arial"/>
          <w:b/>
          <w:sz w:val="24"/>
          <w:szCs w:val="24"/>
          <w:lang w:val="pl-PL"/>
        </w:rPr>
        <w:t xml:space="preserve">Uwaga: </w:t>
      </w:r>
      <w:r w:rsidRPr="006165F9">
        <w:rPr>
          <w:rFonts w:ascii="Arial" w:hAnsi="Arial" w:cs="Arial"/>
          <w:sz w:val="24"/>
          <w:szCs w:val="24"/>
          <w:lang w:val="pl-PL"/>
        </w:rPr>
        <w:t>językami konferencji będą j. niemiecki i angielski – proszę przygotować referaty w jednym z tych języków.</w:t>
      </w:r>
    </w:p>
    <w:p w14:paraId="1C2D54DB" w14:textId="77777777" w:rsidR="00283361" w:rsidRPr="006165F9" w:rsidRDefault="00283361" w:rsidP="00283361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</w:p>
    <w:p w14:paraId="70D098FE" w14:textId="6D78C894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Tytuł / stopień naukowy imię i nazwisko:</w:t>
      </w:r>
    </w:p>
    <w:p w14:paraId="0D8A2DA8" w14:textId="77777777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Afiliacja / główne miejsce pracy (w języku polskim):</w:t>
      </w:r>
    </w:p>
    <w:p w14:paraId="4D7A51AD" w14:textId="6D6DC949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Stanowisko (</w:t>
      </w:r>
      <w:r w:rsidR="00E32A66" w:rsidRPr="00E32A66">
        <w:rPr>
          <w:rFonts w:ascii="Arial" w:hAnsi="Arial" w:cs="Arial"/>
          <w:sz w:val="24"/>
          <w:szCs w:val="24"/>
          <w:lang w:val="pl-PL"/>
        </w:rPr>
        <w:t>w języku polskim</w:t>
      </w:r>
      <w:r w:rsidR="00E32A66">
        <w:rPr>
          <w:rFonts w:ascii="Arial" w:hAnsi="Arial" w:cs="Arial"/>
          <w:sz w:val="24"/>
          <w:szCs w:val="24"/>
          <w:lang w:val="pl-PL"/>
        </w:rPr>
        <w:t>,</w:t>
      </w:r>
      <w:r w:rsidR="00E32A66" w:rsidRPr="00E32A66">
        <w:rPr>
          <w:rFonts w:ascii="Arial" w:hAnsi="Arial" w:cs="Arial"/>
          <w:sz w:val="24"/>
          <w:szCs w:val="24"/>
          <w:lang w:val="pl-PL"/>
        </w:rPr>
        <w:t xml:space="preserve"> </w:t>
      </w:r>
      <w:r w:rsidRPr="006165F9">
        <w:rPr>
          <w:rFonts w:ascii="Arial" w:hAnsi="Arial" w:cs="Arial"/>
          <w:sz w:val="24"/>
          <w:szCs w:val="24"/>
          <w:lang w:val="pl-PL"/>
        </w:rPr>
        <w:t>np. kierownik/czka katedry, doktorant/ka):</w:t>
      </w:r>
    </w:p>
    <w:p w14:paraId="689C3748" w14:textId="77777777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Adres e-mail do korespondencji:</w:t>
      </w:r>
    </w:p>
    <w:p w14:paraId="4C01B267" w14:textId="77777777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Czy adres e-mail może zostać przekazany moderatorowi i innym uczestnikom? (Tak/Nie):</w:t>
      </w:r>
    </w:p>
    <w:p w14:paraId="6CCEB318" w14:textId="3BBE9D03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Tytuł referatu (w języku referatu: j. niemieckim lub angielskim):</w:t>
      </w:r>
    </w:p>
    <w:p w14:paraId="2F15CF2B" w14:textId="66A00A4E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Co w Pani/Pana badaniach rozumie się pod pojęciem „granica”? (w języku referatu: j. niemieckim lub angielskim):</w:t>
      </w:r>
    </w:p>
    <w:p w14:paraId="50B99A73" w14:textId="1A9A5E06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Krótki opis tematu referatu w języku niemieckim lub angielskim (maksymalnie pół strony):</w:t>
      </w:r>
    </w:p>
    <w:p w14:paraId="46778DD8" w14:textId="7B671BFE" w:rsidR="00BE61D1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  <w:r w:rsidRPr="006165F9">
        <w:rPr>
          <w:rFonts w:ascii="Arial" w:hAnsi="Arial" w:cs="Arial"/>
          <w:sz w:val="24"/>
          <w:szCs w:val="24"/>
          <w:lang w:val="pl-PL"/>
        </w:rPr>
        <w:t>Krótka nota biograficzna / przebieg kariery naukowej w języku niemieckim lub angielskim (maksymalnie pół strony):</w:t>
      </w:r>
    </w:p>
    <w:p w14:paraId="3A0BB057" w14:textId="77777777" w:rsidR="00856D70" w:rsidRPr="006165F9" w:rsidRDefault="00856D70" w:rsidP="00856D70">
      <w:pPr>
        <w:spacing w:after="120" w:line="240" w:lineRule="auto"/>
        <w:rPr>
          <w:rFonts w:ascii="Arial" w:hAnsi="Arial" w:cs="Arial"/>
          <w:sz w:val="24"/>
          <w:szCs w:val="24"/>
          <w:lang w:val="pl-PL"/>
        </w:rPr>
      </w:pPr>
    </w:p>
    <w:p w14:paraId="73896E88" w14:textId="1CB73F49" w:rsidR="00FA7FB9" w:rsidRPr="006165F9" w:rsidRDefault="00FA7FB9" w:rsidP="00283361">
      <w:pPr>
        <w:spacing w:after="120" w:line="240" w:lineRule="auto"/>
        <w:rPr>
          <w:rFonts w:ascii="Arial" w:hAnsi="Arial" w:cs="Arial"/>
          <w:b/>
          <w:sz w:val="24"/>
          <w:szCs w:val="24"/>
          <w:lang w:val="pl-PL"/>
        </w:rPr>
      </w:pPr>
      <w:r w:rsidRPr="006165F9">
        <w:rPr>
          <w:rFonts w:ascii="Arial" w:hAnsi="Arial" w:cs="Arial"/>
          <w:b/>
          <w:sz w:val="24"/>
          <w:szCs w:val="24"/>
          <w:lang w:val="pl-PL"/>
        </w:rPr>
        <w:t>Wypełniony form</w:t>
      </w:r>
      <w:r w:rsidR="008114AE" w:rsidRPr="006165F9">
        <w:rPr>
          <w:rFonts w:ascii="Arial" w:hAnsi="Arial" w:cs="Arial"/>
          <w:b/>
          <w:sz w:val="24"/>
          <w:szCs w:val="24"/>
          <w:lang w:val="pl-PL"/>
        </w:rPr>
        <w:t xml:space="preserve">ularz proszę przesłać </w:t>
      </w:r>
      <w:r w:rsidR="00C1112E" w:rsidRPr="006165F9">
        <w:rPr>
          <w:rFonts w:ascii="Arial" w:hAnsi="Arial" w:cs="Arial"/>
          <w:b/>
          <w:sz w:val="24"/>
          <w:szCs w:val="24"/>
          <w:lang w:val="pl-PL"/>
        </w:rPr>
        <w:t>(</w:t>
      </w:r>
      <w:r w:rsidRPr="006165F9">
        <w:rPr>
          <w:rFonts w:ascii="Arial" w:hAnsi="Arial" w:cs="Arial"/>
          <w:b/>
          <w:sz w:val="24"/>
          <w:szCs w:val="24"/>
          <w:lang w:val="pl-PL"/>
        </w:rPr>
        <w:t xml:space="preserve">w formie dokumentu </w:t>
      </w:r>
      <w:proofErr w:type="spellStart"/>
      <w:r w:rsidR="00C06F95" w:rsidRPr="006165F9">
        <w:rPr>
          <w:rFonts w:ascii="Arial" w:hAnsi="Arial" w:cs="Arial"/>
          <w:b/>
          <w:sz w:val="24"/>
          <w:szCs w:val="24"/>
          <w:lang w:val="pl-PL"/>
        </w:rPr>
        <w:t>docx</w:t>
      </w:r>
      <w:proofErr w:type="spellEnd"/>
      <w:r w:rsidR="00C06F95" w:rsidRPr="006165F9">
        <w:rPr>
          <w:rFonts w:ascii="Arial" w:hAnsi="Arial" w:cs="Arial"/>
          <w:b/>
          <w:sz w:val="24"/>
          <w:szCs w:val="24"/>
          <w:lang w:val="pl-PL"/>
        </w:rPr>
        <w:t xml:space="preserve"> lub rtf</w:t>
      </w:r>
      <w:r w:rsidR="00C1112E" w:rsidRPr="006165F9">
        <w:rPr>
          <w:rFonts w:ascii="Arial" w:hAnsi="Arial" w:cs="Arial"/>
          <w:b/>
          <w:sz w:val="24"/>
          <w:szCs w:val="24"/>
          <w:lang w:val="pl-PL"/>
        </w:rPr>
        <w:t>)</w:t>
      </w:r>
      <w:r w:rsidRPr="006165F9">
        <w:rPr>
          <w:rFonts w:ascii="Arial" w:hAnsi="Arial" w:cs="Arial"/>
          <w:b/>
          <w:sz w:val="24"/>
          <w:szCs w:val="24"/>
          <w:lang w:val="pl-PL"/>
        </w:rPr>
        <w:t xml:space="preserve"> na adres mailowy </w:t>
      </w:r>
      <w:r w:rsidR="00FA65F1" w:rsidRPr="006165F9">
        <w:rPr>
          <w:rFonts w:ascii="Arial" w:hAnsi="Arial" w:cs="Arial"/>
          <w:b/>
          <w:sz w:val="24"/>
          <w:szCs w:val="24"/>
          <w:lang w:val="pl-PL"/>
        </w:rPr>
        <w:t>r</w:t>
      </w:r>
      <w:r w:rsidR="00424744" w:rsidRPr="006165F9">
        <w:rPr>
          <w:rFonts w:ascii="Arial" w:hAnsi="Arial" w:cs="Arial"/>
          <w:b/>
          <w:sz w:val="24"/>
          <w:szCs w:val="24"/>
          <w:lang w:val="pl-PL"/>
        </w:rPr>
        <w:t>enata</w:t>
      </w:r>
      <w:r w:rsidR="00FA65F1" w:rsidRPr="006165F9">
        <w:rPr>
          <w:rFonts w:ascii="Arial" w:hAnsi="Arial" w:cs="Arial"/>
          <w:b/>
          <w:sz w:val="24"/>
          <w:szCs w:val="24"/>
          <w:lang w:val="pl-PL"/>
        </w:rPr>
        <w:t>.skowronska@uni-wuerzburg.de</w:t>
      </w:r>
    </w:p>
    <w:sectPr w:rsidR="00FA7FB9" w:rsidRPr="006165F9" w:rsidSect="00430DE1">
      <w:foot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D8EA2E" w14:textId="77777777" w:rsidR="00694B84" w:rsidRDefault="00694B84" w:rsidP="0053770C">
      <w:pPr>
        <w:spacing w:after="0" w:line="240" w:lineRule="auto"/>
      </w:pPr>
      <w:r>
        <w:separator/>
      </w:r>
    </w:p>
  </w:endnote>
  <w:endnote w:type="continuationSeparator" w:id="0">
    <w:p w14:paraId="60852808" w14:textId="77777777" w:rsidR="00694B84" w:rsidRDefault="00694B84" w:rsidP="0053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2BFF1" w14:textId="77777777" w:rsidR="0053770C" w:rsidRDefault="0053770C">
    <w:pPr>
      <w:pStyle w:val="Fuzeile"/>
      <w:jc w:val="center"/>
    </w:pPr>
    <w:r>
      <w:fldChar w:fldCharType="begin"/>
    </w:r>
    <w:r>
      <w:instrText>PAGE   \* MERGEFORMAT</w:instrText>
    </w:r>
    <w:r>
      <w:fldChar w:fldCharType="separate"/>
    </w:r>
    <w:r w:rsidR="006768D5">
      <w:rPr>
        <w:noProof/>
      </w:rPr>
      <w:t>1</w:t>
    </w:r>
    <w:r>
      <w:fldChar w:fldCharType="end"/>
    </w:r>
  </w:p>
  <w:p w14:paraId="361A651B" w14:textId="77777777" w:rsidR="0053770C" w:rsidRDefault="005377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B4464" w14:textId="77777777" w:rsidR="00694B84" w:rsidRDefault="00694B84" w:rsidP="0053770C">
      <w:pPr>
        <w:spacing w:after="0" w:line="240" w:lineRule="auto"/>
      </w:pPr>
      <w:r>
        <w:separator/>
      </w:r>
    </w:p>
  </w:footnote>
  <w:footnote w:type="continuationSeparator" w:id="0">
    <w:p w14:paraId="62E0146C" w14:textId="77777777" w:rsidR="00694B84" w:rsidRDefault="00694B84" w:rsidP="005377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AwMTU3NzYxNjFQ0lEKTi0uzszPAykwqgUAHeVSmCwAAAA="/>
  </w:docVars>
  <w:rsids>
    <w:rsidRoot w:val="00D4313C"/>
    <w:rsid w:val="000913BC"/>
    <w:rsid w:val="000D4690"/>
    <w:rsid w:val="00117FBF"/>
    <w:rsid w:val="0012506F"/>
    <w:rsid w:val="001345FC"/>
    <w:rsid w:val="00144AF8"/>
    <w:rsid w:val="001455E4"/>
    <w:rsid w:val="0016132A"/>
    <w:rsid w:val="001A56B4"/>
    <w:rsid w:val="001D7E28"/>
    <w:rsid w:val="00204081"/>
    <w:rsid w:val="00231321"/>
    <w:rsid w:val="00283361"/>
    <w:rsid w:val="002A5798"/>
    <w:rsid w:val="002D2566"/>
    <w:rsid w:val="002D64F1"/>
    <w:rsid w:val="002E616B"/>
    <w:rsid w:val="003773BC"/>
    <w:rsid w:val="003B1764"/>
    <w:rsid w:val="00415A7E"/>
    <w:rsid w:val="00424744"/>
    <w:rsid w:val="00430DE1"/>
    <w:rsid w:val="00473EB0"/>
    <w:rsid w:val="00490943"/>
    <w:rsid w:val="0049397A"/>
    <w:rsid w:val="0053770C"/>
    <w:rsid w:val="005428D5"/>
    <w:rsid w:val="005550E5"/>
    <w:rsid w:val="00583765"/>
    <w:rsid w:val="005E2761"/>
    <w:rsid w:val="00606A16"/>
    <w:rsid w:val="006105A2"/>
    <w:rsid w:val="006165F9"/>
    <w:rsid w:val="0063373A"/>
    <w:rsid w:val="006768D5"/>
    <w:rsid w:val="00680583"/>
    <w:rsid w:val="00694B84"/>
    <w:rsid w:val="006B0910"/>
    <w:rsid w:val="007A00C9"/>
    <w:rsid w:val="007F685F"/>
    <w:rsid w:val="008114AE"/>
    <w:rsid w:val="00847826"/>
    <w:rsid w:val="00856D70"/>
    <w:rsid w:val="00863CBC"/>
    <w:rsid w:val="00886D9A"/>
    <w:rsid w:val="008B670E"/>
    <w:rsid w:val="008C5F19"/>
    <w:rsid w:val="00900446"/>
    <w:rsid w:val="00907BA2"/>
    <w:rsid w:val="00962319"/>
    <w:rsid w:val="009B6A33"/>
    <w:rsid w:val="00A44DA5"/>
    <w:rsid w:val="00A82564"/>
    <w:rsid w:val="00A929F1"/>
    <w:rsid w:val="00AF3D65"/>
    <w:rsid w:val="00B1522F"/>
    <w:rsid w:val="00B31493"/>
    <w:rsid w:val="00B622A6"/>
    <w:rsid w:val="00B67306"/>
    <w:rsid w:val="00B76A03"/>
    <w:rsid w:val="00B84D0C"/>
    <w:rsid w:val="00BA37E0"/>
    <w:rsid w:val="00BE61D1"/>
    <w:rsid w:val="00C06F95"/>
    <w:rsid w:val="00C1112E"/>
    <w:rsid w:val="00C93195"/>
    <w:rsid w:val="00C96A65"/>
    <w:rsid w:val="00CC5FAE"/>
    <w:rsid w:val="00CF0BE7"/>
    <w:rsid w:val="00D4313C"/>
    <w:rsid w:val="00D71FC3"/>
    <w:rsid w:val="00DC53F7"/>
    <w:rsid w:val="00E32A66"/>
    <w:rsid w:val="00E43066"/>
    <w:rsid w:val="00F519F1"/>
    <w:rsid w:val="00F912C8"/>
    <w:rsid w:val="00F9656E"/>
    <w:rsid w:val="00FA65F1"/>
    <w:rsid w:val="00FA6946"/>
    <w:rsid w:val="00FA6CF3"/>
    <w:rsid w:val="00FA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EA41A"/>
  <w15:chartTrackingRefBased/>
  <w15:docId w15:val="{ADB0F5C8-4909-445E-B49C-EB883AA68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4313C"/>
    <w:pPr>
      <w:spacing w:after="160" w:line="259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3770C"/>
  </w:style>
  <w:style w:type="paragraph" w:styleId="Fuzeile">
    <w:name w:val="footer"/>
    <w:basedOn w:val="Standard"/>
    <w:link w:val="Fu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3770C"/>
  </w:style>
  <w:style w:type="character" w:styleId="Hyperlink">
    <w:name w:val="Hyperlink"/>
    <w:uiPriority w:val="99"/>
    <w:unhideWhenUsed/>
    <w:rsid w:val="00FA7FB9"/>
    <w:rPr>
      <w:color w:val="0563C1"/>
      <w:u w:val="single"/>
    </w:rPr>
  </w:style>
  <w:style w:type="paragraph" w:styleId="StandardWeb">
    <w:name w:val="Normal (Web)"/>
    <w:basedOn w:val="Standard"/>
    <w:uiPriority w:val="99"/>
    <w:semiHidden/>
    <w:unhideWhenUsed/>
    <w:rsid w:val="00117FB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117FBF"/>
    <w:rPr>
      <w:i/>
      <w:iCs/>
    </w:rPr>
  </w:style>
  <w:style w:type="character" w:customStyle="1" w:styleId="rynqvb">
    <w:name w:val="rynqvb"/>
    <w:basedOn w:val="Absatz-Standardschriftart"/>
    <w:rsid w:val="00117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3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54wy</dc:creator>
  <cp:keywords/>
  <dc:description/>
  <cp:lastModifiedBy>Renata Skowronska</cp:lastModifiedBy>
  <cp:revision>19</cp:revision>
  <dcterms:created xsi:type="dcterms:W3CDTF">2020-01-07T10:10:00Z</dcterms:created>
  <dcterms:modified xsi:type="dcterms:W3CDTF">2025-11-25T14:57:00Z</dcterms:modified>
</cp:coreProperties>
</file>